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73057" w14:textId="79FD7A63" w:rsidR="00CF28C0" w:rsidRDefault="00CF28C0" w:rsidP="00CF28C0">
      <w:r>
        <w:rPr>
          <w:b/>
          <w:bCs/>
          <w:i/>
          <w:iCs/>
        </w:rPr>
        <w:t> </w:t>
      </w:r>
      <w:r>
        <w:rPr>
          <w:b/>
          <w:bCs/>
          <w:i/>
          <w:iCs/>
          <w:noProof/>
          <w:color w:val="0563C1"/>
        </w:rPr>
        <w:drawing>
          <wp:inline distT="0" distB="0" distL="0" distR="0" wp14:anchorId="29ADA1DD" wp14:editId="05276C49">
            <wp:extent cx="1829883" cy="666750"/>
            <wp:effectExtent l="0" t="0" r="0" b="0"/>
            <wp:docPr id="1" name="Picture 1" descr="Logo with tagline (002)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Picture 4" descr="Logo with tagline (002)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02" cy="72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66D73" w14:textId="65C3C69C" w:rsidR="00DF2FEF" w:rsidRPr="00B236DE" w:rsidRDefault="00CF28C0" w:rsidP="00CF28C0">
      <w:pPr>
        <w:jc w:val="center"/>
        <w:rPr>
          <w:b/>
          <w:sz w:val="28"/>
          <w:szCs w:val="28"/>
        </w:rPr>
      </w:pPr>
      <w:r w:rsidRPr="00B236DE">
        <w:rPr>
          <w:b/>
          <w:sz w:val="28"/>
          <w:szCs w:val="28"/>
        </w:rPr>
        <w:t xml:space="preserve">Have A Passion </w:t>
      </w:r>
      <w:r w:rsidR="005D251B" w:rsidRPr="00B236DE">
        <w:rPr>
          <w:b/>
          <w:sz w:val="28"/>
          <w:szCs w:val="28"/>
        </w:rPr>
        <w:t>for</w:t>
      </w:r>
      <w:r w:rsidRPr="00B236DE">
        <w:rPr>
          <w:b/>
          <w:sz w:val="28"/>
          <w:szCs w:val="28"/>
        </w:rPr>
        <w:t xml:space="preserve"> </w:t>
      </w:r>
      <w:r w:rsidR="004759F7" w:rsidRPr="00B236DE">
        <w:rPr>
          <w:b/>
          <w:sz w:val="28"/>
          <w:szCs w:val="28"/>
        </w:rPr>
        <w:t>Teaching</w:t>
      </w:r>
      <w:r w:rsidR="00AF7FC9" w:rsidRPr="00B236DE">
        <w:rPr>
          <w:b/>
          <w:sz w:val="28"/>
          <w:szCs w:val="28"/>
        </w:rPr>
        <w:t>?</w:t>
      </w:r>
    </w:p>
    <w:p w14:paraId="78CC32C9" w14:textId="68DD8E4E" w:rsidR="00AF7FC9" w:rsidRPr="00984348" w:rsidRDefault="004759F7" w:rsidP="00984348">
      <w:pPr>
        <w:jc w:val="center"/>
        <w:rPr>
          <w:b/>
          <w:sz w:val="28"/>
          <w:szCs w:val="28"/>
        </w:rPr>
      </w:pPr>
      <w:r w:rsidRPr="00B236DE">
        <w:rPr>
          <w:b/>
          <w:color w:val="2D72B1"/>
          <w:sz w:val="28"/>
          <w:szCs w:val="28"/>
        </w:rPr>
        <w:t>Comp</w:t>
      </w:r>
      <w:r w:rsidR="00C47579">
        <w:rPr>
          <w:b/>
          <w:color w:val="2D72B1"/>
          <w:sz w:val="28"/>
          <w:szCs w:val="28"/>
        </w:rPr>
        <w:t>etitive</w:t>
      </w:r>
      <w:r w:rsidR="00AF7FC9" w:rsidRPr="00B236DE">
        <w:rPr>
          <w:b/>
          <w:color w:val="2D72B1"/>
          <w:sz w:val="28"/>
          <w:szCs w:val="28"/>
        </w:rPr>
        <w:t xml:space="preserve"> Pay, 5 Day Work Week, Excellent Benefits </w:t>
      </w:r>
    </w:p>
    <w:p w14:paraId="06D9EDA5" w14:textId="77777777" w:rsidR="00984348" w:rsidRDefault="00984348" w:rsidP="004759F7">
      <w:pPr>
        <w:rPr>
          <w:b/>
          <w:color w:val="2D72B1"/>
        </w:rPr>
      </w:pPr>
    </w:p>
    <w:p w14:paraId="3CE743D9" w14:textId="0C4D26E6" w:rsidR="00AF7FC9" w:rsidRPr="00B236DE" w:rsidRDefault="00AF7FC9" w:rsidP="004759F7">
      <w:pPr>
        <w:rPr>
          <w:b/>
          <w:color w:val="2D72B1"/>
        </w:rPr>
      </w:pPr>
      <w:r w:rsidRPr="00B236DE">
        <w:rPr>
          <w:b/>
          <w:color w:val="2D72B1"/>
        </w:rPr>
        <w:t>The Company:</w:t>
      </w:r>
    </w:p>
    <w:p w14:paraId="3017C620" w14:textId="77777777" w:rsidR="00D66DA0" w:rsidRPr="00B236DE" w:rsidRDefault="00D66DA0" w:rsidP="004759F7">
      <w:pPr>
        <w:rPr>
          <w:color w:val="2D72B1"/>
        </w:rPr>
      </w:pPr>
    </w:p>
    <w:p w14:paraId="78C5CE61" w14:textId="7563E802" w:rsidR="00D66DA0" w:rsidRPr="00B236DE" w:rsidRDefault="00640CA5" w:rsidP="00D66DA0">
      <w:pPr>
        <w:pStyle w:val="NoSpacing"/>
      </w:pPr>
      <w:r w:rsidRPr="00B236DE">
        <w:rPr>
          <w:rStyle w:val="Strong"/>
          <w:rFonts w:asciiTheme="minorHAnsi" w:hAnsiTheme="minorHAnsi" w:cstheme="minorHAnsi"/>
        </w:rPr>
        <w:t xml:space="preserve">Action pact, </w:t>
      </w:r>
      <w:r w:rsidRPr="00B236DE">
        <w:t xml:space="preserve">formerly </w:t>
      </w:r>
      <w:r w:rsidRPr="00B236DE">
        <w:rPr>
          <w:rStyle w:val="Strong"/>
          <w:rFonts w:asciiTheme="minorHAnsi" w:hAnsiTheme="minorHAnsi" w:cstheme="minorHAnsi"/>
        </w:rPr>
        <w:t>Concerted Services, Inc.,</w:t>
      </w:r>
      <w:r w:rsidRPr="00B236DE">
        <w:t xml:space="preserve"> is a community action agency deeply rooted in</w:t>
      </w:r>
      <w:r w:rsidR="00D66DA0" w:rsidRPr="00B236DE">
        <w:t xml:space="preserve"> </w:t>
      </w:r>
      <w:r w:rsidRPr="00B236DE">
        <w:t>the promise of improving lives and communities.</w:t>
      </w:r>
      <w:r w:rsidR="00D66DA0" w:rsidRPr="00B236DE">
        <w:t xml:space="preserve"> </w:t>
      </w:r>
      <w:r w:rsidRPr="00B236DE">
        <w:t>For over 50 years, we have worked alongside local partners and have become integral to the progress of the individuals and families in the communities we serve.</w:t>
      </w:r>
      <w:r w:rsidR="00D66DA0" w:rsidRPr="00B236DE">
        <w:t xml:space="preserve"> Join up with </w:t>
      </w:r>
      <w:r w:rsidR="00D66DA0" w:rsidRPr="00B236DE">
        <w:rPr>
          <w:b/>
        </w:rPr>
        <w:t>action pact</w:t>
      </w:r>
      <w:r w:rsidR="00D66DA0" w:rsidRPr="00B236DE">
        <w:t xml:space="preserve">, an agency that </w:t>
      </w:r>
      <w:r w:rsidR="00D66DA0" w:rsidRPr="00B236DE">
        <w:rPr>
          <w:spacing w:val="15"/>
        </w:rPr>
        <w:t>was built on the promise that every family should have an opportunity for</w:t>
      </w:r>
      <w:r w:rsidR="003B399B" w:rsidRPr="00B236DE">
        <w:rPr>
          <w:spacing w:val="15"/>
        </w:rPr>
        <w:t xml:space="preserve"> </w:t>
      </w:r>
      <w:r w:rsidR="00D66DA0" w:rsidRPr="00B236DE">
        <w:rPr>
          <w:spacing w:val="15"/>
        </w:rPr>
        <w:t>success</w:t>
      </w:r>
      <w:r w:rsidR="00D66DA0" w:rsidRPr="00B236DE">
        <w:t>.</w:t>
      </w:r>
    </w:p>
    <w:p w14:paraId="1664F5D9" w14:textId="3A3847D8" w:rsidR="004759F7" w:rsidRPr="00B236DE" w:rsidRDefault="004759F7" w:rsidP="004759F7"/>
    <w:p w14:paraId="10EA6D21" w14:textId="079C583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Position:</w:t>
      </w:r>
    </w:p>
    <w:p w14:paraId="13F06A28" w14:textId="77777777" w:rsidR="00D66DA0" w:rsidRPr="00B236DE" w:rsidRDefault="00D66DA0" w:rsidP="004759F7">
      <w:pPr>
        <w:rPr>
          <w:color w:val="1F4E79" w:themeColor="accent5" w:themeShade="80"/>
        </w:rPr>
      </w:pPr>
    </w:p>
    <w:p w14:paraId="1F428D1A" w14:textId="2886E4C8" w:rsidR="00AF7FC9" w:rsidRPr="00B236DE" w:rsidRDefault="00AF7FC9" w:rsidP="00AF7FC9">
      <w:r w:rsidRPr="00B236DE">
        <w:t>We are recruiting for a</w:t>
      </w:r>
      <w:r w:rsidR="00FA1D3F">
        <w:t xml:space="preserve"> full time</w:t>
      </w:r>
      <w:r w:rsidRPr="00B236DE">
        <w:t xml:space="preserve"> </w:t>
      </w:r>
      <w:r w:rsidR="00605A40">
        <w:rPr>
          <w:b/>
        </w:rPr>
        <w:t>Early Head</w:t>
      </w:r>
      <w:r w:rsidR="00166AFC" w:rsidRPr="00161375">
        <w:rPr>
          <w:b/>
        </w:rPr>
        <w:t xml:space="preserve"> </w:t>
      </w:r>
      <w:r w:rsidRPr="00161375">
        <w:rPr>
          <w:b/>
        </w:rPr>
        <w:t>Start Teacher</w:t>
      </w:r>
      <w:r w:rsidR="006F007E" w:rsidRPr="00B236DE">
        <w:t xml:space="preserve"> that provides a</w:t>
      </w:r>
      <w:r w:rsidR="00161375">
        <w:t xml:space="preserve"> safe,</w:t>
      </w:r>
      <w:r w:rsidR="006F007E" w:rsidRPr="00B236DE">
        <w:t xml:space="preserve"> nurturing</w:t>
      </w:r>
      <w:r w:rsidR="00161375">
        <w:t>,</w:t>
      </w:r>
      <w:r w:rsidR="006F007E" w:rsidRPr="00B236DE">
        <w:t xml:space="preserve"> and positive learning environment for children. In this role, the teacher will be responsible for planning and implementing early childhood development learning experiences </w:t>
      </w:r>
      <w:r w:rsidR="00161375">
        <w:t>in an</w:t>
      </w:r>
      <w:r w:rsidR="006F007E" w:rsidRPr="00B236DE">
        <w:t xml:space="preserve"> assigned classroom.</w:t>
      </w:r>
    </w:p>
    <w:p w14:paraId="572BEBFF" w14:textId="2EAAA9E5" w:rsidR="00AF7FC9" w:rsidRPr="00B236DE" w:rsidRDefault="00AF7FC9" w:rsidP="00AF7FC9"/>
    <w:p w14:paraId="720BBBCA" w14:textId="37572542" w:rsidR="00B236DE" w:rsidRPr="00B236DE" w:rsidRDefault="006F007E" w:rsidP="00AF7FC9">
      <w:r w:rsidRPr="00B236DE">
        <w:t>At a minimum</w:t>
      </w:r>
      <w:r w:rsidR="00B236DE" w:rsidRPr="00B236DE">
        <w:t xml:space="preserve">, </w:t>
      </w:r>
      <w:r w:rsidR="00605A40">
        <w:t xml:space="preserve">an </w:t>
      </w:r>
      <w:r w:rsidR="00605A40" w:rsidRPr="00605A40">
        <w:t>Infant/Toddler CDA is required.  TCC/AA/BA preferred</w:t>
      </w:r>
    </w:p>
    <w:p w14:paraId="4A682B01" w14:textId="79DCF434" w:rsidR="00984348" w:rsidRDefault="00984348" w:rsidP="004759F7">
      <w:pPr>
        <w:rPr>
          <w:color w:val="1F4E79" w:themeColor="accent5" w:themeShade="80"/>
        </w:rPr>
      </w:pPr>
    </w:p>
    <w:p w14:paraId="2C9165A7" w14:textId="3F2EC8C7" w:rsidR="00984348" w:rsidRDefault="00984348" w:rsidP="004759F7">
      <w:r w:rsidRPr="00984348">
        <w:t>Hiring Range -$</w:t>
      </w:r>
      <w:r w:rsidR="00605A40">
        <w:t>10.</w:t>
      </w:r>
      <w:r w:rsidR="008943AE">
        <w:t>42</w:t>
      </w:r>
      <w:r w:rsidRPr="00984348">
        <w:t>-$</w:t>
      </w:r>
      <w:r w:rsidR="008943AE">
        <w:t>20.31</w:t>
      </w:r>
    </w:p>
    <w:p w14:paraId="2571E08C" w14:textId="77777777" w:rsidR="00984348" w:rsidRPr="00984348" w:rsidRDefault="00984348" w:rsidP="004759F7"/>
    <w:p w14:paraId="15E02EA6" w14:textId="503BE8A4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The Location:</w:t>
      </w:r>
    </w:p>
    <w:p w14:paraId="5C56798B" w14:textId="77777777" w:rsidR="006F007E" w:rsidRPr="00B236DE" w:rsidRDefault="006F007E" w:rsidP="004759F7">
      <w:pPr>
        <w:rPr>
          <w:b/>
          <w:color w:val="1F4E79" w:themeColor="accent5" w:themeShade="80"/>
        </w:rPr>
      </w:pPr>
    </w:p>
    <w:p w14:paraId="5DA7CA82" w14:textId="77777777" w:rsidR="0021325D" w:rsidRDefault="0021325D" w:rsidP="004759F7">
      <w:r>
        <w:t>Toombs Head Start</w:t>
      </w:r>
    </w:p>
    <w:p w14:paraId="2558B2B9" w14:textId="0F1CC46A" w:rsidR="006F007E" w:rsidRPr="00B236DE" w:rsidRDefault="00605A40" w:rsidP="004759F7">
      <w:r>
        <w:t>178 Williams Avenue, Lyons, GA</w:t>
      </w:r>
    </w:p>
    <w:p w14:paraId="50979138" w14:textId="61AAFF56" w:rsidR="00AF7FC9" w:rsidRPr="00B236DE" w:rsidRDefault="00AF7FC9" w:rsidP="004759F7">
      <w:pPr>
        <w:rPr>
          <w:color w:val="1F4E79" w:themeColor="accent5" w:themeShade="80"/>
        </w:rPr>
      </w:pPr>
    </w:p>
    <w:p w14:paraId="781278F4" w14:textId="0D1A05A9" w:rsidR="00AF7FC9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Why Should You Apply:</w:t>
      </w:r>
    </w:p>
    <w:p w14:paraId="3A57E5CF" w14:textId="77777777" w:rsidR="00222A0A" w:rsidRDefault="00222A0A" w:rsidP="004759F7">
      <w:pPr>
        <w:rPr>
          <w:b/>
          <w:color w:val="1F4E79" w:themeColor="accent5" w:themeShade="80"/>
        </w:rPr>
      </w:pPr>
    </w:p>
    <w:p w14:paraId="72989F08" w14:textId="77777777" w:rsidR="00222A0A" w:rsidRPr="00B236DE" w:rsidRDefault="00222A0A" w:rsidP="00222A0A">
      <w:pPr>
        <w:pStyle w:val="NoSpacing"/>
      </w:pPr>
      <w:r w:rsidRPr="00B236DE">
        <w:t>Paid Time Off &amp; Sick Leave that accrues day 1</w:t>
      </w:r>
    </w:p>
    <w:p w14:paraId="6C780E23" w14:textId="5073FF67" w:rsidR="00B236DE" w:rsidRPr="00222A0A" w:rsidRDefault="00222A0A" w:rsidP="00222A0A">
      <w:pPr>
        <w:pStyle w:val="NoSpacing"/>
      </w:pPr>
      <w:r w:rsidRPr="00B236DE">
        <w:t>13 Paid Holidays</w:t>
      </w:r>
      <w:r>
        <w:t xml:space="preserve"> &amp; </w:t>
      </w:r>
      <w:r w:rsidRPr="00B236DE">
        <w:t>Monday- Friday Work Week!</w:t>
      </w:r>
    </w:p>
    <w:p w14:paraId="7AD46E1E" w14:textId="117E4C62" w:rsidR="00A16797" w:rsidRDefault="00B236DE" w:rsidP="00A16797">
      <w:pPr>
        <w:pStyle w:val="NoSpacing"/>
      </w:pPr>
      <w:r w:rsidRPr="00B236DE">
        <w:t>Low Cost Medical Insurance</w:t>
      </w:r>
      <w:r w:rsidR="00161375">
        <w:t xml:space="preserve"> + </w:t>
      </w:r>
      <w:r w:rsidRPr="00B236DE">
        <w:t>Free Employee Dental</w:t>
      </w:r>
      <w:r>
        <w:t xml:space="preserve"> &amp; Vision</w:t>
      </w:r>
      <w:r w:rsidR="00A16797">
        <w:t xml:space="preserve"> Insurance</w:t>
      </w:r>
    </w:p>
    <w:p w14:paraId="5ED83BE7" w14:textId="125870E9" w:rsidR="00B236DE" w:rsidRPr="00B236DE" w:rsidRDefault="00B236DE" w:rsidP="00A16797">
      <w:pPr>
        <w:pStyle w:val="NoSpacing"/>
      </w:pPr>
      <w:r w:rsidRPr="00B236DE">
        <w:t xml:space="preserve">Free </w:t>
      </w:r>
      <w:r w:rsidR="00A16797" w:rsidRPr="00B236DE">
        <w:t>Life Insurance</w:t>
      </w:r>
      <w:r w:rsidR="00A16797">
        <w:t xml:space="preserve"> </w:t>
      </w:r>
      <w:r w:rsidRPr="00B236DE">
        <w:t>up to 2 times salary</w:t>
      </w:r>
      <w:r w:rsidR="00161375">
        <w:t xml:space="preserve"> + </w:t>
      </w:r>
      <w:r w:rsidRPr="00B236DE">
        <w:t xml:space="preserve">Free </w:t>
      </w:r>
      <w:proofErr w:type="gramStart"/>
      <w:r w:rsidRPr="00B236DE">
        <w:t>Long Term</w:t>
      </w:r>
      <w:proofErr w:type="gramEnd"/>
      <w:r w:rsidRPr="00B236DE">
        <w:t xml:space="preserve"> Disability</w:t>
      </w:r>
    </w:p>
    <w:p w14:paraId="287EF3F2" w14:textId="6EA65765" w:rsidR="00B236DE" w:rsidRPr="00B236DE" w:rsidRDefault="00B236DE" w:rsidP="00A16797">
      <w:pPr>
        <w:pStyle w:val="NoSpacing"/>
      </w:pPr>
      <w:r w:rsidRPr="00B236DE">
        <w:t xml:space="preserve">Retirement Plan </w:t>
      </w:r>
      <w:r w:rsidR="00A16797">
        <w:t>eligibility day 1</w:t>
      </w:r>
      <w:r w:rsidR="00222A0A">
        <w:t xml:space="preserve"> &amp; MORE</w:t>
      </w:r>
    </w:p>
    <w:p w14:paraId="7E52896D" w14:textId="77777777" w:rsidR="00B236DE" w:rsidRPr="00B236DE" w:rsidRDefault="00B236DE" w:rsidP="004759F7">
      <w:pPr>
        <w:rPr>
          <w:color w:val="1F4E79" w:themeColor="accent5" w:themeShade="80"/>
        </w:rPr>
      </w:pPr>
    </w:p>
    <w:p w14:paraId="414F31C4" w14:textId="5749BBC5" w:rsidR="00AF7FC9" w:rsidRPr="00B236DE" w:rsidRDefault="00AF7FC9" w:rsidP="004759F7">
      <w:pPr>
        <w:rPr>
          <w:b/>
          <w:color w:val="1F4E79" w:themeColor="accent5" w:themeShade="80"/>
        </w:rPr>
      </w:pPr>
      <w:r w:rsidRPr="00B236DE">
        <w:rPr>
          <w:b/>
          <w:color w:val="1F4E79" w:themeColor="accent5" w:themeShade="80"/>
        </w:rPr>
        <w:t>Interested?</w:t>
      </w:r>
    </w:p>
    <w:p w14:paraId="42B568C8" w14:textId="082950AD" w:rsidR="00AF7FC9" w:rsidRPr="00B236DE" w:rsidRDefault="00AF7FC9" w:rsidP="004759F7">
      <w:pPr>
        <w:rPr>
          <w:color w:val="1F4E79" w:themeColor="accent5" w:themeShade="80"/>
        </w:rPr>
      </w:pPr>
    </w:p>
    <w:p w14:paraId="22603709" w14:textId="1467CC11" w:rsidR="00B236DE" w:rsidRPr="00984348" w:rsidRDefault="00B236DE" w:rsidP="004759F7">
      <w:pPr>
        <w:rPr>
          <w:color w:val="1F4E79" w:themeColor="accent5" w:themeShade="80"/>
        </w:rPr>
      </w:pPr>
      <w:r w:rsidRPr="00B236DE">
        <w:t xml:space="preserve">Apply in person at any </w:t>
      </w:r>
      <w:r w:rsidRPr="00161375">
        <w:rPr>
          <w:b/>
        </w:rPr>
        <w:t>action pact</w:t>
      </w:r>
      <w:r w:rsidRPr="00B236DE">
        <w:t xml:space="preserve"> location or print an application from our website: </w:t>
      </w:r>
      <w:hyperlink r:id="rId11" w:history="1">
        <w:r w:rsidRPr="00B236DE">
          <w:rPr>
            <w:rStyle w:val="Hyperlink"/>
            <w:color w:val="023160" w:themeColor="hyperlink" w:themeShade="80"/>
          </w:rPr>
          <w:t>www.myactionpact.org</w:t>
        </w:r>
      </w:hyperlink>
      <w:r w:rsidRPr="00B236DE">
        <w:rPr>
          <w:color w:val="1F4E79" w:themeColor="accent5" w:themeShade="80"/>
        </w:rPr>
        <w:t xml:space="preserve"> </w:t>
      </w:r>
      <w:r w:rsidRPr="00B236DE">
        <w:t xml:space="preserve">and email to </w:t>
      </w:r>
      <w:hyperlink r:id="rId12" w:history="1">
        <w:r w:rsidRPr="00B236DE">
          <w:rPr>
            <w:rStyle w:val="Hyperlink"/>
            <w:color w:val="023160" w:themeColor="hyperlink" w:themeShade="80"/>
          </w:rPr>
          <w:t>hr@myactionpact.org</w:t>
        </w:r>
      </w:hyperlink>
    </w:p>
    <w:p w14:paraId="0D8A862F" w14:textId="3C32AD0C" w:rsidR="00B236DE" w:rsidRPr="00B236DE" w:rsidRDefault="00B236DE" w:rsidP="004759F7">
      <w:r w:rsidRPr="00B236DE">
        <w:t xml:space="preserve">Deadline to apply is </w:t>
      </w:r>
      <w:r w:rsidR="00CF2F36">
        <w:t>8/21/2019</w:t>
      </w:r>
      <w:bookmarkStart w:id="0" w:name="_GoBack"/>
      <w:bookmarkEnd w:id="0"/>
      <w:r w:rsidR="00605A40">
        <w:t xml:space="preserve"> </w:t>
      </w:r>
      <w:r w:rsidRPr="00B236DE">
        <w:t>at 4:30 pm</w:t>
      </w:r>
    </w:p>
    <w:p w14:paraId="23477A3E" w14:textId="77777777" w:rsidR="00B236DE" w:rsidRPr="00B236DE" w:rsidRDefault="00B236DE" w:rsidP="004759F7"/>
    <w:p w14:paraId="3DE47AF9" w14:textId="014E83CB" w:rsidR="00A16797" w:rsidRPr="00A16797" w:rsidRDefault="00AF7FC9" w:rsidP="004759F7">
      <w:pPr>
        <w:rPr>
          <w:rFonts w:asciiTheme="minorHAnsi" w:hAnsiTheme="minorHAnsi" w:cstheme="minorHAnsi"/>
          <w:shd w:val="clear" w:color="auto" w:fill="FFFFFF"/>
        </w:rPr>
      </w:pPr>
      <w:r w:rsidRPr="00B236DE">
        <w:rPr>
          <w:rFonts w:asciiTheme="minorHAnsi" w:hAnsiTheme="minorHAnsi" w:cstheme="minorHAnsi"/>
          <w:shd w:val="clear" w:color="auto" w:fill="FFFFFF"/>
        </w:rPr>
        <w:t xml:space="preserve">Our team at </w:t>
      </w:r>
      <w:r w:rsidRPr="00B236DE">
        <w:rPr>
          <w:rStyle w:val="Strong"/>
          <w:rFonts w:asciiTheme="minorHAnsi" w:hAnsiTheme="minorHAnsi" w:cstheme="minorHAnsi"/>
        </w:rPr>
        <w:t>action pact</w:t>
      </w:r>
      <w:r w:rsidRPr="00B236DE">
        <w:rPr>
          <w:rFonts w:asciiTheme="minorHAnsi" w:hAnsiTheme="minorHAnsi" w:cstheme="minorHAnsi"/>
          <w:shd w:val="clear" w:color="auto" w:fill="FFFFFF"/>
        </w:rPr>
        <w:t xml:space="preserve"> works hard, has fun, and changes people’s lives. If you are looking for work that is challenging and meaningful, come join our team!</w:t>
      </w:r>
    </w:p>
    <w:sectPr w:rsidR="00A16797" w:rsidRPr="00A16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C23"/>
    <w:multiLevelType w:val="hybridMultilevel"/>
    <w:tmpl w:val="54B0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bUwszQwMDQxNzFX0lEKTi0uzszPAykwqQUAnzfLTiwAAAA="/>
  </w:docVars>
  <w:rsids>
    <w:rsidRoot w:val="00CF28C0"/>
    <w:rsid w:val="000B0BA3"/>
    <w:rsid w:val="00161375"/>
    <w:rsid w:val="00166AFC"/>
    <w:rsid w:val="0021325D"/>
    <w:rsid w:val="00222A0A"/>
    <w:rsid w:val="003B399B"/>
    <w:rsid w:val="004759F7"/>
    <w:rsid w:val="005D251B"/>
    <w:rsid w:val="00605A40"/>
    <w:rsid w:val="00640CA5"/>
    <w:rsid w:val="006F007E"/>
    <w:rsid w:val="00762442"/>
    <w:rsid w:val="008943AE"/>
    <w:rsid w:val="00984348"/>
    <w:rsid w:val="00A16797"/>
    <w:rsid w:val="00AF7FC9"/>
    <w:rsid w:val="00B236DE"/>
    <w:rsid w:val="00B63232"/>
    <w:rsid w:val="00C47579"/>
    <w:rsid w:val="00CF28C0"/>
    <w:rsid w:val="00CF2F36"/>
    <w:rsid w:val="00D66DA0"/>
    <w:rsid w:val="00DF2FEF"/>
    <w:rsid w:val="00E515EF"/>
    <w:rsid w:val="00E60A4E"/>
    <w:rsid w:val="00E96980"/>
    <w:rsid w:val="00FA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EBED"/>
  <w15:chartTrackingRefBased/>
  <w15:docId w15:val="{AFBA2EB2-8A96-4763-ADE4-1EB6DEDC0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C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F7F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0CA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6DA0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236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6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3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3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actionpact.org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hr@myactionpac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myactionpact.org" TargetMode="External"/><Relationship Id="rId5" Type="http://schemas.openxmlformats.org/officeDocument/2006/relationships/styles" Target="styles.xml"/><Relationship Id="rId10" Type="http://schemas.openxmlformats.org/officeDocument/2006/relationships/image" Target="cid:image001.jpg@01D4C47A.A23789F0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BB9F3DC7A26E4DB1BC648D8E5C91C1" ma:contentTypeVersion="13" ma:contentTypeDescription="Create a new document." ma:contentTypeScope="" ma:versionID="d3951f080794ab61dca2cd54f5259bbf">
  <xsd:schema xmlns:xsd="http://www.w3.org/2001/XMLSchema" xmlns:xs="http://www.w3.org/2001/XMLSchema" xmlns:p="http://schemas.microsoft.com/office/2006/metadata/properties" xmlns:ns3="9d4d5bb3-a480-46ba-b5bd-ebc23674f1fd" xmlns:ns4="124c8024-694a-4b99-967c-6e73df980578" targetNamespace="http://schemas.microsoft.com/office/2006/metadata/properties" ma:root="true" ma:fieldsID="c3948b15af67d39059f67dd13301f907" ns3:_="" ns4:_="">
    <xsd:import namespace="9d4d5bb3-a480-46ba-b5bd-ebc23674f1fd"/>
    <xsd:import namespace="124c8024-694a-4b99-967c-6e73df9805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d5bb3-a480-46ba-b5bd-ebc23674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c8024-694a-4b99-967c-6e73df9805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5AA4A1-AF07-48AE-B08A-4B545AA8B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4d5bb3-a480-46ba-b5bd-ebc23674f1fd"/>
    <ds:schemaRef ds:uri="124c8024-694a-4b99-967c-6e73df9805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D5A30E-78D5-4CEB-9684-82FCE584C1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F820F5-E004-4811-96BD-E1407E96A19D}">
  <ds:schemaRefs>
    <ds:schemaRef ds:uri="9d4d5bb3-a480-46ba-b5bd-ebc23674f1f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24c8024-694a-4b99-967c-6e73df98057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ja F Eason</dc:creator>
  <cp:keywords/>
  <dc:description/>
  <cp:lastModifiedBy>Lori Leverett</cp:lastModifiedBy>
  <cp:revision>3</cp:revision>
  <cp:lastPrinted>2019-03-19T13:50:00Z</cp:lastPrinted>
  <dcterms:created xsi:type="dcterms:W3CDTF">2019-08-07T12:53:00Z</dcterms:created>
  <dcterms:modified xsi:type="dcterms:W3CDTF">2019-08-0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BB9F3DC7A26E4DB1BC648D8E5C91C1</vt:lpwstr>
  </property>
</Properties>
</file>